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4B749" w14:textId="77777777" w:rsidR="000E4330" w:rsidRPr="000E4330" w:rsidRDefault="000E4330" w:rsidP="000E4330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0E4330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RENCANA PEMBELAJARAN SEMESTER (RPS)</w:t>
      </w:r>
    </w:p>
    <w:p w14:paraId="23E81D0D" w14:textId="77777777" w:rsidR="000E4330" w:rsidRPr="000E4330" w:rsidRDefault="000E4330" w:rsidP="000E4330">
      <w:pPr>
        <w:shd w:val="clear" w:color="auto" w:fill="FFFFFF"/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Mata </w:t>
      </w:r>
      <w:proofErr w:type="spellStart"/>
      <w:proofErr w:type="gram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gantar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Sosial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ode MK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IPS-101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KS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3 SKS (2-1)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emester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1 (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anji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/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enap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rodi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 :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getahu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Sosial (IPS)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Dosen 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gamp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[Nama Dosen]</w:t>
      </w:r>
    </w:p>
    <w:p w14:paraId="1AAF31AC" w14:textId="77777777" w:rsidR="000E4330" w:rsidRPr="000E4330" w:rsidRDefault="00022104" w:rsidP="000E4330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51B723C5">
          <v:rect id="_x0000_i1025" style="width:0;height:.75pt" o:hralign="center" o:hrstd="t" o:hrnoshade="t" o:hr="t" fillcolor="#404040" stroked="f"/>
        </w:pict>
      </w:r>
    </w:p>
    <w:p w14:paraId="4E1164EE" w14:textId="77777777" w:rsidR="000E4330" w:rsidRPr="000E4330" w:rsidRDefault="000E4330" w:rsidP="000E4330">
      <w:pPr>
        <w:shd w:val="clear" w:color="auto" w:fill="FFFFFF"/>
        <w:spacing w:before="274" w:after="206" w:line="429" w:lineRule="atLeast"/>
        <w:outlineLvl w:val="3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Capainian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</w:p>
    <w:p w14:paraId="0C59E950" w14:textId="77777777" w:rsidR="000E4330" w:rsidRPr="000E4330" w:rsidRDefault="000E4330" w:rsidP="000E4330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Capaian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Mata 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(CPMK):</w:t>
      </w:r>
    </w:p>
    <w:p w14:paraId="70585649" w14:textId="77777777" w:rsidR="000E4330" w:rsidRPr="000E4330" w:rsidRDefault="000E4330" w:rsidP="000E4330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maham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onsep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sar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objek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tud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dan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todolog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aji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07F31F84" w14:textId="77777777" w:rsidR="000E4330" w:rsidRPr="000E4330" w:rsidRDefault="000E4330" w:rsidP="000E4330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mp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analisis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fenomena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gunak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spektif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nterdisipliner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(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olog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ntropolog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konom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olitik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l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).</w:t>
      </w:r>
    </w:p>
    <w:p w14:paraId="150CBB23" w14:textId="77777777" w:rsidR="000E4330" w:rsidRPr="000E4330" w:rsidRDefault="000E4330" w:rsidP="000E4330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pat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erapk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or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ntuk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maham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salah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ontemporer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2473D953" w14:textId="77777777" w:rsidR="000E4330" w:rsidRPr="000E4330" w:rsidRDefault="000E4330" w:rsidP="000E4330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ub-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Capaian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:</w:t>
      </w:r>
    </w:p>
    <w:p w14:paraId="0B65140E" w14:textId="77777777" w:rsidR="000E4330" w:rsidRPr="000E4330" w:rsidRDefault="000E4330" w:rsidP="000E4330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jelask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ruang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lingkup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kembang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3FBF1AD4" w14:textId="77777777" w:rsidR="000E4330" w:rsidRPr="000E4330" w:rsidRDefault="000E4330" w:rsidP="000E4330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identifikas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beda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spektif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(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olog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ntropolog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sikolog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l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).</w:t>
      </w:r>
    </w:p>
    <w:p w14:paraId="21750445" w14:textId="77777777" w:rsidR="000E4330" w:rsidRPr="000E4330" w:rsidRDefault="000E4330" w:rsidP="000E4330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erapkan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onsep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nalisis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asus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213188F6" w14:textId="77777777" w:rsidR="000E4330" w:rsidRPr="000E4330" w:rsidRDefault="00022104" w:rsidP="000E4330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79E420AB">
          <v:rect id="_x0000_i1026" style="width:0;height:.75pt" o:hralign="center" o:hrstd="t" o:hrnoshade="t" o:hr="t" fillcolor="#404040" stroked="f"/>
        </w:pict>
      </w:r>
    </w:p>
    <w:p w14:paraId="045FFA32" w14:textId="77777777" w:rsidR="000E4330" w:rsidRPr="000E4330" w:rsidRDefault="000E4330" w:rsidP="000E4330">
      <w:pPr>
        <w:shd w:val="clear" w:color="auto" w:fill="FFFFFF"/>
        <w:spacing w:before="274" w:after="206" w:line="429" w:lineRule="atLeast"/>
        <w:outlineLvl w:val="3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Materi 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7"/>
        <w:gridCol w:w="1972"/>
        <w:gridCol w:w="2576"/>
        <w:gridCol w:w="1968"/>
        <w:gridCol w:w="1593"/>
      </w:tblGrid>
      <w:tr w:rsidR="000E4330" w:rsidRPr="000E4330" w14:paraId="265BA853" w14:textId="77777777" w:rsidTr="000E4330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710E05CF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lastRenderedPageBreak/>
              <w:t>Mingg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201D880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BDB7B8B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Sub-Mate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1F638F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 xml:space="preserve">Metode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Pembelaja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53B132E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Referensi</w:t>
            </w:r>
            <w:proofErr w:type="spellEnd"/>
          </w:p>
        </w:tc>
      </w:tr>
      <w:tr w:rsidR="000E4330" w:rsidRPr="000E4330" w14:paraId="098988CF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25553F1D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62EF89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gantar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8C36DB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fini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obje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tud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an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uang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ingkup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ubung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ng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I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215276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Ceramah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657013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Johnson (2018), Babbie (2021)</w:t>
            </w:r>
          </w:p>
        </w:tc>
      </w:tr>
      <w:tr w:rsidR="000E4330" w:rsidRPr="000E4330" w14:paraId="69A0A877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7C522312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185A61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Sejarah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kembang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502A5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ahirnya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modern</w:t>
            </w: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Tokoh-tokoh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mikir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Comte, Durkheim, Marx, Weber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75CD48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Studi Kas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513664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iddens (2020)</w:t>
            </w:r>
          </w:p>
        </w:tc>
      </w:tr>
      <w:tr w:rsidR="000E4330" w:rsidRPr="000E4330" w14:paraId="58383EE7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36BCD19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9A81930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dekat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rdisiplin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DB2FD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olog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tropolog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oliti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sikolog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C7FA91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ompo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Tu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E45907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Berger &amp;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uckman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1966)</w:t>
            </w:r>
          </w:p>
        </w:tc>
      </w:tr>
      <w:tr w:rsidR="000E4330" w:rsidRPr="000E4330" w14:paraId="23823A55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0D20A33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DDF7AF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etodolog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273AE0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Metode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ualitatif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&amp;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uantitatif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Etika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eliti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AE8CD8D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Workshop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mul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0226B7B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Neuman (2014)</w:t>
            </w:r>
          </w:p>
        </w:tc>
      </w:tr>
      <w:tr w:rsidR="000E4330" w:rsidRPr="000E4330" w14:paraId="619C2B19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60490E4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83755A5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enomena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DDD541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lobalisa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miskin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timpang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fli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F0A6B7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Kasus, Film Dokumen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388D94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NDP Reports (2023)</w:t>
            </w:r>
          </w:p>
        </w:tc>
      </w:tr>
      <w:tr w:rsidR="000E4330" w:rsidRPr="000E4330" w14:paraId="2F1D44F2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F2E5119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6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EE9FEF3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Teori Sosial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lasi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&amp; Moder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E6AC70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Teori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ungsionalisme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fli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raksionisme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mbol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971F76A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Seminar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b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2D763A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itzer (2015)</w:t>
            </w:r>
          </w:p>
        </w:tc>
      </w:tr>
      <w:tr w:rsidR="000E4330" w:rsidRPr="000E4330" w14:paraId="11172CBC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0EAC265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30654D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AAEED2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ji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engah Semester (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s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ulis/Es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98E2CD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41BDB2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  <w:tr w:rsidR="000E4330" w:rsidRPr="000E4330" w14:paraId="5DB4CD21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11BDE52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9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52CC834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plika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Sosi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209599F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s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media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ingkung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gender)</w:t>
            </w: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ompo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: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urve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BBFDD5D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eliti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apang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A9BFFE5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uku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jar Lokal</w:t>
            </w:r>
          </w:p>
        </w:tc>
      </w:tr>
      <w:tr w:rsidR="000E4330" w:rsidRPr="000E4330" w14:paraId="625CF560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7C2E5C20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3-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914278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antang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tempor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AFBF65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gitalisa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ubah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klim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ultikulturalism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4E82AD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Guest Lecture,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Pan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F7D96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Jurnal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lmiah</w:t>
            </w:r>
            <w:proofErr w:type="spellEnd"/>
          </w:p>
        </w:tc>
      </w:tr>
      <w:tr w:rsidR="000E4330" w:rsidRPr="000E4330" w14:paraId="56351E06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233E4881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7705488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B67ACD1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asil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/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ugas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khi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35D855F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er Revie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5D2773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  <w:tr w:rsidR="000E4330" w:rsidRPr="000E4330" w14:paraId="5D2A4183" w14:textId="77777777" w:rsidTr="000E4330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ECDB53B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4AE653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6E8F9A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jian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khir Semester (</w:t>
            </w:r>
            <w:proofErr w:type="spellStart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+ Es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987FADC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AFA3C3" w14:textId="77777777" w:rsidR="000E4330" w:rsidRPr="000E4330" w:rsidRDefault="000E4330" w:rsidP="000E4330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0E4330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</w:tbl>
    <w:p w14:paraId="392017FB" w14:textId="77777777" w:rsidR="000E4330" w:rsidRPr="000E4330" w:rsidRDefault="00022104" w:rsidP="000E4330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lastRenderedPageBreak/>
        <w:pict w14:anchorId="3FC633BC">
          <v:rect id="_x0000_i1027" style="width:0;height:.75pt" o:hralign="center" o:hrstd="t" o:hrnoshade="t" o:hr="t" fillcolor="#404040" stroked="f"/>
        </w:pict>
      </w:r>
    </w:p>
    <w:p w14:paraId="1F44C669" w14:textId="77777777" w:rsidR="000E4330" w:rsidRPr="000E4330" w:rsidRDefault="000E4330" w:rsidP="000E4330">
      <w:pPr>
        <w:shd w:val="clear" w:color="auto" w:fill="FFFFFF"/>
        <w:spacing w:before="274" w:after="206" w:line="429" w:lineRule="atLeast"/>
        <w:outlineLvl w:val="3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ilaian</w:t>
      </w:r>
      <w:proofErr w:type="spellEnd"/>
    </w:p>
    <w:p w14:paraId="2C7C75E6" w14:textId="77777777" w:rsidR="000E4330" w:rsidRPr="000E4330" w:rsidRDefault="000E4330" w:rsidP="000E4330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hadiran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&amp; </w:t>
      </w:r>
      <w:proofErr w:type="spellStart"/>
      <w:proofErr w:type="gram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artisipasi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10%</w:t>
      </w:r>
    </w:p>
    <w:p w14:paraId="3DC3C488" w14:textId="77777777" w:rsidR="000E4330" w:rsidRPr="000E4330" w:rsidRDefault="000E4330" w:rsidP="000E4330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Tugas </w:t>
      </w: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Individu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/</w:t>
      </w:r>
      <w:proofErr w:type="spellStart"/>
      <w:proofErr w:type="gram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lompok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30%</w:t>
      </w:r>
    </w:p>
    <w:p w14:paraId="1A57764B" w14:textId="77777777" w:rsidR="000E4330" w:rsidRPr="000E4330" w:rsidRDefault="000E4330" w:rsidP="000E4330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gram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UTS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25%</w:t>
      </w:r>
    </w:p>
    <w:p w14:paraId="2861C967" w14:textId="77777777" w:rsidR="000E4330" w:rsidRPr="000E4330" w:rsidRDefault="000E4330" w:rsidP="000E4330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gram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UAS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35%</w:t>
      </w:r>
    </w:p>
    <w:p w14:paraId="4A784A10" w14:textId="77777777" w:rsidR="000E4330" w:rsidRPr="000E4330" w:rsidRDefault="00022104" w:rsidP="000E4330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31BB97A1">
          <v:rect id="_x0000_i1028" style="width:0;height:.75pt" o:hralign="center" o:hrstd="t" o:hrnoshade="t" o:hr="t" fillcolor="#404040" stroked="f"/>
        </w:pict>
      </w:r>
    </w:p>
    <w:p w14:paraId="03BE12E5" w14:textId="77777777" w:rsidR="000E4330" w:rsidRPr="000E4330" w:rsidRDefault="000E4330" w:rsidP="000E4330">
      <w:pPr>
        <w:shd w:val="clear" w:color="auto" w:fill="FFFFFF"/>
        <w:spacing w:before="274" w:after="206" w:line="429" w:lineRule="atLeast"/>
        <w:outlineLvl w:val="3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Referensi</w:t>
      </w:r>
      <w:proofErr w:type="spellEnd"/>
    </w:p>
    <w:p w14:paraId="2DE78ED2" w14:textId="77777777" w:rsidR="000E4330" w:rsidRPr="000E4330" w:rsidRDefault="000E4330" w:rsidP="000E4330">
      <w:pPr>
        <w:numPr>
          <w:ilvl w:val="0"/>
          <w:numId w:val="3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Wajib:</w:t>
      </w:r>
    </w:p>
    <w:p w14:paraId="275EC789" w14:textId="77777777" w:rsidR="000E4330" w:rsidRPr="000E4330" w:rsidRDefault="000E4330" w:rsidP="000E4330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Babbie, E. (2021). </w:t>
      </w:r>
      <w:r w:rsidRPr="000E4330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The Practice of Social Research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 Cengage.</w:t>
      </w:r>
    </w:p>
    <w:p w14:paraId="7A19A3EA" w14:textId="77777777" w:rsidR="000E4330" w:rsidRPr="000E4330" w:rsidRDefault="000E4330" w:rsidP="000E4330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iddens, A. (2020). </w:t>
      </w:r>
      <w:r w:rsidRPr="000E4330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Sociology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 Polity Press.</w:t>
      </w:r>
    </w:p>
    <w:p w14:paraId="44B23D58" w14:textId="77777777" w:rsidR="000E4330" w:rsidRPr="000E4330" w:rsidRDefault="000E4330" w:rsidP="000E4330">
      <w:pPr>
        <w:numPr>
          <w:ilvl w:val="0"/>
          <w:numId w:val="3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dukung</w:t>
      </w:r>
      <w:proofErr w:type="spellEnd"/>
      <w:r w:rsidRPr="000E4330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:</w:t>
      </w:r>
    </w:p>
    <w:p w14:paraId="04E84432" w14:textId="77777777" w:rsidR="000E4330" w:rsidRPr="000E4330" w:rsidRDefault="000E4330" w:rsidP="000E4330">
      <w:pPr>
        <w:numPr>
          <w:ilvl w:val="1"/>
          <w:numId w:val="4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NDP. (2023). </w:t>
      </w:r>
      <w:r w:rsidRPr="000E4330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Human Development Report</w:t>
      </w:r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5D8CE2DE" w14:textId="77777777" w:rsidR="000E4330" w:rsidRPr="000E4330" w:rsidRDefault="000E4330" w:rsidP="000E4330">
      <w:pPr>
        <w:numPr>
          <w:ilvl w:val="1"/>
          <w:numId w:val="4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Jurnal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Sosial </w:t>
      </w:r>
      <w:proofErr w:type="spellStart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rkait</w:t>
      </w:r>
      <w:proofErr w:type="spellEnd"/>
      <w:r w:rsidRPr="000E4330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3145B4F7" w14:textId="77777777" w:rsidR="00E36FF9" w:rsidRDefault="00E36FF9" w:rsidP="005B3BCF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</w:pPr>
    </w:p>
    <w:p w14:paraId="53FFD778" w14:textId="77777777" w:rsidR="00E36FF9" w:rsidRDefault="00E36FF9" w:rsidP="005B3BCF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</w:pPr>
    </w:p>
    <w:sectPr w:rsidR="00E36F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27A"/>
    <w:multiLevelType w:val="multilevel"/>
    <w:tmpl w:val="1AFEC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A1285"/>
    <w:multiLevelType w:val="multilevel"/>
    <w:tmpl w:val="4008E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C042C6"/>
    <w:multiLevelType w:val="multilevel"/>
    <w:tmpl w:val="F1C6C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CE2CEA"/>
    <w:multiLevelType w:val="multilevel"/>
    <w:tmpl w:val="75F46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026BA2"/>
    <w:multiLevelType w:val="multilevel"/>
    <w:tmpl w:val="FE2C9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C160F4"/>
    <w:multiLevelType w:val="multilevel"/>
    <w:tmpl w:val="694AA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E9492B"/>
    <w:multiLevelType w:val="multilevel"/>
    <w:tmpl w:val="638A0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0C44DDD"/>
    <w:multiLevelType w:val="multilevel"/>
    <w:tmpl w:val="A6DEF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CC96F14"/>
    <w:multiLevelType w:val="multilevel"/>
    <w:tmpl w:val="3C1EB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8"/>
  </w:num>
  <w:num w:numId="5">
    <w:abstractNumId w:val="4"/>
  </w:num>
  <w:num w:numId="6">
    <w:abstractNumId w:val="7"/>
  </w:num>
  <w:num w:numId="7">
    <w:abstractNumId w:val="0"/>
  </w:num>
  <w:num w:numId="8">
    <w:abstractNumId w:val="0"/>
  </w:num>
  <w:num w:numId="9">
    <w:abstractNumId w:val="3"/>
  </w:num>
  <w:num w:numId="10">
    <w:abstractNumId w:val="5"/>
  </w:num>
  <w:num w:numId="11">
    <w:abstractNumId w:val="6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3MDOwNDcztjQ0NjBU0lEKTi0uzszPAykwqQUAEuNdnywAAAA="/>
  </w:docVars>
  <w:rsids>
    <w:rsidRoot w:val="000E4330"/>
    <w:rsid w:val="00022104"/>
    <w:rsid w:val="000E4330"/>
    <w:rsid w:val="0016381F"/>
    <w:rsid w:val="005B3BCF"/>
    <w:rsid w:val="00900B77"/>
    <w:rsid w:val="00987AD8"/>
    <w:rsid w:val="00A04AB8"/>
    <w:rsid w:val="00C33EC8"/>
    <w:rsid w:val="00E36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49FCE"/>
  <w15:chartTrackingRefBased/>
  <w15:docId w15:val="{2D36C777-E3B4-47F3-9B21-0F2E7479E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1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5-07-16T06:37:00Z</dcterms:created>
  <dcterms:modified xsi:type="dcterms:W3CDTF">2025-07-16T06:37:00Z</dcterms:modified>
</cp:coreProperties>
</file>